
<file path=[Content_Types].xml><?xml version="1.0" encoding="utf-8"?>
<Types xmlns="http://schemas.openxmlformats.org/package/2006/content-types">
  <Default Extension="rels" ContentType="application/vnd.openxmlformats-package.relationships+xml"/>
  <Default Extension="tmp" ContentType="image/png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32AD10" w14:textId="32F663A7" w:rsidR="001C21D1" w:rsidRDefault="00E90667">
      <w:r>
        <w:t>Objectives:</w:t>
      </w:r>
    </w:p>
    <w:p w14:paraId="3159D2A3" w14:textId="678DF3F1" w:rsidR="00E90667" w:rsidRDefault="00D2612A" w:rsidP="00E90667">
      <w:pPr>
        <w:pStyle w:val="ListParagraph"/>
        <w:numPr>
          <w:ilvl w:val="0"/>
          <w:numId w:val="1"/>
        </w:numPr>
      </w:pPr>
      <w:r>
        <w:t>Writing and reading files</w:t>
      </w:r>
    </w:p>
    <w:p w14:paraId="30F3F36F" w14:textId="4B7AB433" w:rsidR="00E90667" w:rsidRDefault="009F5F19" w:rsidP="00E90667">
      <w:pPr>
        <w:pStyle w:val="ListParagraph"/>
        <w:numPr>
          <w:ilvl w:val="0"/>
          <w:numId w:val="1"/>
        </w:numPr>
      </w:pPr>
      <w:r>
        <w:t>Try and catch statement</w:t>
      </w:r>
    </w:p>
    <w:p w14:paraId="3D5FEE6E" w14:textId="17679199" w:rsidR="00063D83" w:rsidRDefault="00063D83" w:rsidP="00E90667">
      <w:pPr>
        <w:pStyle w:val="ListParagraph"/>
        <w:numPr>
          <w:ilvl w:val="0"/>
          <w:numId w:val="1"/>
        </w:numPr>
      </w:pPr>
      <w:r>
        <w:t>Intro to GUI Interfaces</w:t>
      </w:r>
    </w:p>
    <w:p w14:paraId="689954A5" w14:textId="4F5087F8" w:rsidR="00E90667" w:rsidRDefault="00E90667" w:rsidP="00E90667"/>
    <w:p w14:paraId="11E5ECE0" w14:textId="6EFDEEAC" w:rsidR="00E90667" w:rsidRDefault="00E90667" w:rsidP="00E90667">
      <w:pPr>
        <w:rPr>
          <w:b/>
          <w:bCs/>
          <w:color w:val="FF0000"/>
        </w:rPr>
      </w:pPr>
      <w:r>
        <w:rPr>
          <w:b/>
          <w:bCs/>
          <w:color w:val="FF0000"/>
        </w:rPr>
        <w:t xml:space="preserve">There are </w:t>
      </w:r>
      <w:r w:rsidR="0053253C">
        <w:rPr>
          <w:b/>
          <w:bCs/>
          <w:color w:val="FF0000"/>
        </w:rPr>
        <w:t>8</w:t>
      </w:r>
      <w:r>
        <w:rPr>
          <w:b/>
          <w:bCs/>
          <w:color w:val="FF0000"/>
        </w:rPr>
        <w:t xml:space="preserve"> challenge exercises with </w:t>
      </w:r>
      <w:r w:rsidR="0053253C">
        <w:rPr>
          <w:b/>
          <w:bCs/>
          <w:color w:val="FF0000"/>
        </w:rPr>
        <w:t>8</w:t>
      </w:r>
      <w:r w:rsidRPr="000C01BA">
        <w:rPr>
          <w:b/>
          <w:bCs/>
          <w:color w:val="FF0000"/>
        </w:rPr>
        <w:t xml:space="preserve"> print screens, each worth </w:t>
      </w:r>
      <w:r w:rsidR="00745264">
        <w:rPr>
          <w:b/>
          <w:bCs/>
          <w:color w:val="FF0000"/>
        </w:rPr>
        <w:t>1</w:t>
      </w:r>
      <w:r w:rsidR="0053253C">
        <w:rPr>
          <w:b/>
          <w:bCs/>
          <w:color w:val="FF0000"/>
        </w:rPr>
        <w:t>2.5</w:t>
      </w:r>
      <w:r w:rsidRPr="000C01BA">
        <w:rPr>
          <w:b/>
          <w:bCs/>
          <w:color w:val="FF0000"/>
        </w:rPr>
        <w:t>%</w:t>
      </w:r>
    </w:p>
    <w:p w14:paraId="5F7D2183" w14:textId="7C419BF0" w:rsidR="00E90667" w:rsidRDefault="00E90667" w:rsidP="009F5F19">
      <w:pPr>
        <w:jc w:val="center"/>
      </w:pPr>
      <w:r>
        <w:t>Please submit this document for grading when completed… Please work in-groups.</w:t>
      </w:r>
    </w:p>
    <w:p w14:paraId="565C2DF9" w14:textId="6A2B1EE6" w:rsidR="00E90667" w:rsidRDefault="00E90667" w:rsidP="00E90667"/>
    <w:p w14:paraId="134D4136" w14:textId="74EDB8F4" w:rsidR="00E90667" w:rsidRDefault="00E90667" w:rsidP="00E90667">
      <w:r w:rsidRPr="00916EA1">
        <w:rPr>
          <w:b/>
          <w:bCs/>
        </w:rPr>
        <w:t>Project #1</w:t>
      </w:r>
      <w:r>
        <w:t xml:space="preserve"> (Writing and Reading files)</w:t>
      </w:r>
    </w:p>
    <w:p w14:paraId="5EDD561C" w14:textId="4A671D0F" w:rsidR="00E90667" w:rsidRDefault="00916EA1" w:rsidP="00E90667">
      <w:r>
        <w:rPr>
          <w:noProof/>
        </w:rPr>
        <w:drawing>
          <wp:inline distT="0" distB="0" distL="0" distR="0" wp14:anchorId="4B5818C8" wp14:editId="316249E2">
            <wp:extent cx="5553547" cy="2811780"/>
            <wp:effectExtent l="0" t="0" r="9525" b="7620"/>
            <wp:docPr id="1" name="Picture 1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, email&#10;&#10;Description automatically generated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59327" cy="28147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D2B71E" w14:textId="720CD0C2" w:rsidR="00916EA1" w:rsidRDefault="00916EA1" w:rsidP="00E90667">
      <w:r>
        <w:rPr>
          <w:noProof/>
        </w:rPr>
        <w:drawing>
          <wp:inline distT="0" distB="0" distL="0" distR="0" wp14:anchorId="68F14F6A" wp14:editId="55074E5C">
            <wp:extent cx="4655820" cy="2413963"/>
            <wp:effectExtent l="0" t="0" r="0" b="5715"/>
            <wp:docPr id="2" name="Picture 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61065" cy="24166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B18EF8" w14:textId="66C6C0E5" w:rsidR="00916EA1" w:rsidRDefault="00916EA1" w:rsidP="00E90667"/>
    <w:p w14:paraId="71E2F452" w14:textId="0190A13C" w:rsidR="00916EA1" w:rsidRDefault="00916EA1" w:rsidP="00E90667">
      <w:r>
        <w:rPr>
          <w:noProof/>
        </w:rPr>
        <w:lastRenderedPageBreak/>
        <w:drawing>
          <wp:inline distT="0" distB="0" distL="0" distR="0" wp14:anchorId="07CEABA5" wp14:editId="52CBC280">
            <wp:extent cx="4400316" cy="2994660"/>
            <wp:effectExtent l="0" t="0" r="635" b="0"/>
            <wp:docPr id="3" name="Picture 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10070" cy="30012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1663C75" wp14:editId="438933AF">
            <wp:extent cx="4876800" cy="626794"/>
            <wp:effectExtent l="0" t="0" r="0" b="1905"/>
            <wp:docPr id="4" name="Picture 4" descr="A picture containing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picture containing logo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23643" cy="6328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863A6A" w14:textId="1D346B93" w:rsidR="00A54AD7" w:rsidRDefault="00A54AD7" w:rsidP="00E90667">
      <w:r w:rsidRPr="00A54AD7">
        <w:rPr>
          <w:b/>
          <w:bCs/>
          <w:color w:val="FF0000"/>
        </w:rPr>
        <w:t xml:space="preserve">Challenge Exercise #1: </w:t>
      </w:r>
      <w:r>
        <w:t>write a program that will ask the user to enter the first, last name with the age, and write the contents to a file, and then read from the file.</w:t>
      </w:r>
    </w:p>
    <w:p w14:paraId="7F0F9527" w14:textId="13DA0690" w:rsidR="00A54AD7" w:rsidRDefault="00A54AD7" w:rsidP="00A54AD7">
      <w:pPr>
        <w:jc w:val="center"/>
      </w:pPr>
    </w:p>
    <w:p w14:paraId="2E3A6C80" w14:textId="6D83D0AF" w:rsidR="00A54AD7" w:rsidRPr="00A54AD7" w:rsidRDefault="00A54AD7" w:rsidP="00A54AD7">
      <w:pPr>
        <w:jc w:val="center"/>
        <w:rPr>
          <w:b/>
          <w:bCs/>
          <w:color w:val="FF0000"/>
        </w:rPr>
      </w:pPr>
      <w:r w:rsidRPr="00A54AD7">
        <w:rPr>
          <w:b/>
          <w:bCs/>
          <w:color w:val="FF0000"/>
        </w:rPr>
        <w:t>#1 print screen the running application with code below here.</w:t>
      </w:r>
    </w:p>
    <w:p w14:paraId="79DB0539" w14:textId="62644D72" w:rsidR="00770218" w:rsidRDefault="00770218" w:rsidP="00E90667"/>
    <w:p w14:paraId="1A04A8A5" w14:textId="77777777" w:rsidR="004959CF" w:rsidRDefault="004959CF">
      <w:pPr>
        <w:rPr>
          <w:b/>
          <w:bCs/>
        </w:rPr>
      </w:pPr>
      <w:r>
        <w:rPr>
          <w:b/>
          <w:bCs/>
        </w:rPr>
        <w:br w:type="page"/>
      </w:r>
    </w:p>
    <w:p w14:paraId="3CFC046D" w14:textId="596886B5" w:rsidR="00770218" w:rsidRDefault="00770218" w:rsidP="00E90667">
      <w:r w:rsidRPr="00620C20">
        <w:rPr>
          <w:b/>
          <w:bCs/>
        </w:rPr>
        <w:lastRenderedPageBreak/>
        <w:t xml:space="preserve">Project #2 </w:t>
      </w:r>
      <w:r>
        <w:t>(</w:t>
      </w:r>
      <w:r w:rsidR="00620C20">
        <w:t>Writing numeric data</w:t>
      </w:r>
      <w:r>
        <w:t>)</w:t>
      </w:r>
    </w:p>
    <w:p w14:paraId="4A080C6D" w14:textId="3C4115AB" w:rsidR="004959CF" w:rsidRDefault="004959CF" w:rsidP="00E90667">
      <w:r>
        <w:rPr>
          <w:noProof/>
        </w:rPr>
        <w:drawing>
          <wp:inline distT="0" distB="0" distL="0" distR="0" wp14:anchorId="32C7FA2B" wp14:editId="203CD949">
            <wp:extent cx="5943600" cy="4651375"/>
            <wp:effectExtent l="0" t="0" r="0" b="0"/>
            <wp:docPr id="5" name="Picture 5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ext&#10;&#10;Description automatically generated with medium confidence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651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E91305" w14:textId="338B6EC0" w:rsidR="00715413" w:rsidRDefault="00715413" w:rsidP="00E90667"/>
    <w:p w14:paraId="07247D9E" w14:textId="54572073" w:rsidR="00715413" w:rsidRDefault="00715413" w:rsidP="00E90667">
      <w:r w:rsidRPr="00A54AD7">
        <w:rPr>
          <w:b/>
          <w:bCs/>
          <w:color w:val="FF0000"/>
        </w:rPr>
        <w:t>Challenge Exercise #</w:t>
      </w:r>
      <w:r>
        <w:rPr>
          <w:b/>
          <w:bCs/>
          <w:color w:val="FF0000"/>
        </w:rPr>
        <w:t xml:space="preserve">2: </w:t>
      </w:r>
      <w:r>
        <w:t>continuing with project #2, read the data using the print statement.</w:t>
      </w:r>
    </w:p>
    <w:p w14:paraId="2D84C80D" w14:textId="59FB6041" w:rsidR="00715413" w:rsidRDefault="00715413" w:rsidP="00E90667"/>
    <w:p w14:paraId="1BA88D09" w14:textId="2C374991" w:rsidR="00715413" w:rsidRDefault="00715413" w:rsidP="00E90667"/>
    <w:p w14:paraId="18406B44" w14:textId="36F11F35" w:rsidR="00715413" w:rsidRDefault="00715413" w:rsidP="00715413">
      <w:pPr>
        <w:jc w:val="center"/>
        <w:rPr>
          <w:b/>
          <w:bCs/>
          <w:color w:val="FF0000"/>
        </w:rPr>
      </w:pPr>
      <w:r w:rsidRPr="00A54AD7">
        <w:rPr>
          <w:b/>
          <w:bCs/>
          <w:color w:val="FF0000"/>
        </w:rPr>
        <w:t>#</w:t>
      </w:r>
      <w:r>
        <w:rPr>
          <w:b/>
          <w:bCs/>
          <w:color w:val="FF0000"/>
        </w:rPr>
        <w:t>2</w:t>
      </w:r>
      <w:r w:rsidRPr="00A54AD7">
        <w:rPr>
          <w:b/>
          <w:bCs/>
          <w:color w:val="FF0000"/>
        </w:rPr>
        <w:t xml:space="preserve"> print screen the running application with code below here.</w:t>
      </w:r>
    </w:p>
    <w:p w14:paraId="5B470F84" w14:textId="502B1DEF" w:rsidR="00715413" w:rsidRDefault="00715413" w:rsidP="00715413">
      <w:pPr>
        <w:jc w:val="center"/>
        <w:rPr>
          <w:b/>
          <w:bCs/>
          <w:color w:val="FF0000"/>
        </w:rPr>
      </w:pPr>
    </w:p>
    <w:p w14:paraId="18864CF6" w14:textId="77777777" w:rsidR="00E05A3B" w:rsidRDefault="00E05A3B">
      <w:pPr>
        <w:rPr>
          <w:b/>
          <w:bCs/>
        </w:rPr>
      </w:pPr>
      <w:r>
        <w:rPr>
          <w:b/>
          <w:bCs/>
        </w:rPr>
        <w:br w:type="page"/>
      </w:r>
    </w:p>
    <w:p w14:paraId="212831A4" w14:textId="61E55274" w:rsidR="00715413" w:rsidRDefault="00451E4D" w:rsidP="00715413">
      <w:r w:rsidRPr="00451E4D">
        <w:rPr>
          <w:b/>
          <w:bCs/>
        </w:rPr>
        <w:lastRenderedPageBreak/>
        <w:t>Project #3</w:t>
      </w:r>
      <w:r>
        <w:t xml:space="preserve"> (Writing </w:t>
      </w:r>
      <w:r w:rsidR="00F919F3">
        <w:t xml:space="preserve">and reading </w:t>
      </w:r>
      <w:r>
        <w:t>the Sales Data)</w:t>
      </w:r>
    </w:p>
    <w:p w14:paraId="2B55FAAC" w14:textId="4C07EEA8" w:rsidR="00451E4D" w:rsidRDefault="00E05A3B" w:rsidP="00715413">
      <w:r>
        <w:rPr>
          <w:noProof/>
        </w:rPr>
        <w:drawing>
          <wp:inline distT="0" distB="0" distL="0" distR="0" wp14:anchorId="64E3B743" wp14:editId="15B85F79">
            <wp:extent cx="5943600" cy="2323465"/>
            <wp:effectExtent l="0" t="0" r="0" b="635"/>
            <wp:docPr id="6" name="Picture 6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ext, letter&#10;&#10;Description automatically generated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23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727FE">
        <w:rPr>
          <w:noProof/>
        </w:rPr>
        <w:drawing>
          <wp:inline distT="0" distB="0" distL="0" distR="0" wp14:anchorId="24619794" wp14:editId="4408EDF6">
            <wp:extent cx="4434840" cy="2778882"/>
            <wp:effectExtent l="0" t="0" r="3810" b="2540"/>
            <wp:docPr id="8" name="Picture 8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, text, application, email&#10;&#10;Description automatically generated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38618" cy="27812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5B7A3F" w14:textId="40E2ECDC" w:rsidR="00457A45" w:rsidRDefault="00457A45" w:rsidP="00715413"/>
    <w:p w14:paraId="555C0D99" w14:textId="35A04098" w:rsidR="00457A45" w:rsidRDefault="00457A45" w:rsidP="00457A45">
      <w:r w:rsidRPr="00A54AD7">
        <w:rPr>
          <w:b/>
          <w:bCs/>
          <w:color w:val="FF0000"/>
        </w:rPr>
        <w:t>Challenge Exercise #</w:t>
      </w:r>
      <w:r>
        <w:rPr>
          <w:b/>
          <w:bCs/>
          <w:color w:val="FF0000"/>
        </w:rPr>
        <w:t xml:space="preserve">3:  </w:t>
      </w:r>
      <w:r w:rsidR="00590337">
        <w:t xml:space="preserve">continuing from project #3, </w:t>
      </w:r>
      <w:r>
        <w:t>write a program that will ask the user</w:t>
      </w:r>
      <w:r w:rsidR="00590337">
        <w:t xml:space="preserve"> to enter the </w:t>
      </w:r>
      <w:r w:rsidR="000A388A">
        <w:t>sales with salary, and if the total sales are greater than 1000 add 10% commission to the salary</w:t>
      </w:r>
      <w:r>
        <w:t xml:space="preserve"> </w:t>
      </w:r>
      <w:r w:rsidR="000A388A">
        <w:t xml:space="preserve">write and </w:t>
      </w:r>
      <w:r>
        <w:t>read the data using the print statement.</w:t>
      </w:r>
    </w:p>
    <w:p w14:paraId="47828E82" w14:textId="64C49358" w:rsidR="00457A45" w:rsidRPr="00101A18" w:rsidRDefault="00225B32" w:rsidP="00457A45">
      <w:pPr>
        <w:rPr>
          <w:i/>
          <w:iCs/>
        </w:rPr>
      </w:pPr>
      <w:r w:rsidRPr="00101A18">
        <w:rPr>
          <w:i/>
          <w:iCs/>
        </w:rPr>
        <w:t xml:space="preserve">Please enter the following test data: </w:t>
      </w:r>
      <w:r w:rsidR="00FF0536" w:rsidRPr="00101A18">
        <w:rPr>
          <w:i/>
          <w:iCs/>
        </w:rPr>
        <w:t>enter 80,000 for the salary, enter the days of sale as 5, each sale entered will be 1000, see below</w:t>
      </w:r>
    </w:p>
    <w:p w14:paraId="64559585" w14:textId="796AA0D3" w:rsidR="00FF0536" w:rsidRDefault="00FF0536" w:rsidP="00457A45">
      <w:r>
        <w:rPr>
          <w:noProof/>
        </w:rPr>
        <w:drawing>
          <wp:inline distT="0" distB="0" distL="0" distR="0" wp14:anchorId="0AA8AB01" wp14:editId="33DBEC1D">
            <wp:extent cx="2461473" cy="922100"/>
            <wp:effectExtent l="0" t="0" r="0" b="0"/>
            <wp:docPr id="10" name="Picture 1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Text&#10;&#10;Description automatically generated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61473" cy="922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A1E897" w14:textId="77777777" w:rsidR="00457A45" w:rsidRDefault="00457A45" w:rsidP="00457A45"/>
    <w:p w14:paraId="3C64E11E" w14:textId="26E7EEC6" w:rsidR="00457A45" w:rsidRDefault="00457A45" w:rsidP="00457A45">
      <w:pPr>
        <w:jc w:val="center"/>
        <w:rPr>
          <w:b/>
          <w:bCs/>
          <w:color w:val="FF0000"/>
        </w:rPr>
      </w:pPr>
      <w:r w:rsidRPr="00A54AD7">
        <w:rPr>
          <w:b/>
          <w:bCs/>
          <w:color w:val="FF0000"/>
        </w:rPr>
        <w:lastRenderedPageBreak/>
        <w:t>#</w:t>
      </w:r>
      <w:r w:rsidR="002D1045">
        <w:rPr>
          <w:b/>
          <w:bCs/>
          <w:color w:val="FF0000"/>
        </w:rPr>
        <w:t>3</w:t>
      </w:r>
      <w:r w:rsidRPr="00A54AD7">
        <w:rPr>
          <w:b/>
          <w:bCs/>
          <w:color w:val="FF0000"/>
        </w:rPr>
        <w:t xml:space="preserve"> print screen the running application with code below here.</w:t>
      </w:r>
    </w:p>
    <w:p w14:paraId="5CA587EA" w14:textId="77777777" w:rsidR="00457A45" w:rsidRDefault="00457A45" w:rsidP="00715413"/>
    <w:p w14:paraId="73F6FD1C" w14:textId="24EE9D43" w:rsidR="005C583D" w:rsidRDefault="003713EE" w:rsidP="00715413">
      <w:r w:rsidRPr="003713EE">
        <w:rPr>
          <w:b/>
          <w:bCs/>
        </w:rPr>
        <w:t>Project #4</w:t>
      </w:r>
      <w:r>
        <w:t xml:space="preserve"> (Write</w:t>
      </w:r>
      <w:r w:rsidR="0053253C">
        <w:t xml:space="preserve"> </w:t>
      </w:r>
      <w:r>
        <w:t>Records)</w:t>
      </w:r>
    </w:p>
    <w:p w14:paraId="4E3E083B" w14:textId="5FB22361" w:rsidR="003713EE" w:rsidRDefault="003713EE" w:rsidP="00715413">
      <w:r>
        <w:rPr>
          <w:noProof/>
        </w:rPr>
        <w:drawing>
          <wp:inline distT="0" distB="0" distL="0" distR="0" wp14:anchorId="5004392C" wp14:editId="0568C72A">
            <wp:extent cx="5906012" cy="4404742"/>
            <wp:effectExtent l="0" t="0" r="0" b="0"/>
            <wp:docPr id="12" name="Picture 1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Text&#10;&#10;Description automatically generated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06012" cy="44047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5407AD" w14:textId="77777777" w:rsidR="007E0273" w:rsidRDefault="007E0273" w:rsidP="00715413">
      <w:pPr>
        <w:rPr>
          <w:b/>
          <w:bCs/>
        </w:rPr>
      </w:pPr>
    </w:p>
    <w:p w14:paraId="4AAC16CB" w14:textId="26827EA0" w:rsidR="007E0273" w:rsidRDefault="0053253C" w:rsidP="00715413">
      <w:r w:rsidRPr="00A54AD7">
        <w:rPr>
          <w:b/>
          <w:bCs/>
          <w:color w:val="FF0000"/>
        </w:rPr>
        <w:t>Challenge Exercise #</w:t>
      </w:r>
      <w:r>
        <w:rPr>
          <w:b/>
          <w:bCs/>
          <w:color w:val="FF0000"/>
        </w:rPr>
        <w:t xml:space="preserve">4: </w:t>
      </w:r>
      <w:r>
        <w:t>Continuing with project #4, read the content of the employees.txt file</w:t>
      </w:r>
    </w:p>
    <w:p w14:paraId="774076D2" w14:textId="12822647" w:rsidR="0053253C" w:rsidRDefault="0053253C" w:rsidP="00715413"/>
    <w:p w14:paraId="605809A5" w14:textId="678F5501" w:rsidR="0053253C" w:rsidRDefault="0053253C" w:rsidP="0053253C">
      <w:pPr>
        <w:jc w:val="center"/>
        <w:rPr>
          <w:b/>
          <w:bCs/>
          <w:color w:val="FF0000"/>
        </w:rPr>
      </w:pPr>
      <w:r w:rsidRPr="00A54AD7">
        <w:rPr>
          <w:b/>
          <w:bCs/>
          <w:color w:val="FF0000"/>
        </w:rPr>
        <w:t>#</w:t>
      </w:r>
      <w:r>
        <w:rPr>
          <w:b/>
          <w:bCs/>
          <w:color w:val="FF0000"/>
        </w:rPr>
        <w:t>4</w:t>
      </w:r>
      <w:r w:rsidRPr="00A54AD7">
        <w:rPr>
          <w:b/>
          <w:bCs/>
          <w:color w:val="FF0000"/>
        </w:rPr>
        <w:t xml:space="preserve"> print screen the running application with code below here.</w:t>
      </w:r>
    </w:p>
    <w:p w14:paraId="26031C0E" w14:textId="77777777" w:rsidR="0053253C" w:rsidRPr="0053253C" w:rsidRDefault="0053253C" w:rsidP="00715413"/>
    <w:p w14:paraId="7DE4BE1E" w14:textId="77777777" w:rsidR="007E0273" w:rsidRDefault="007E0273" w:rsidP="00715413">
      <w:pPr>
        <w:rPr>
          <w:b/>
          <w:bCs/>
        </w:rPr>
      </w:pPr>
    </w:p>
    <w:p w14:paraId="6E67FC64" w14:textId="77777777" w:rsidR="0053253C" w:rsidRDefault="0053253C" w:rsidP="00715413">
      <w:pPr>
        <w:rPr>
          <w:b/>
          <w:bCs/>
        </w:rPr>
      </w:pPr>
    </w:p>
    <w:p w14:paraId="0FAA7D11" w14:textId="77777777" w:rsidR="0053253C" w:rsidRDefault="0053253C" w:rsidP="00715413">
      <w:pPr>
        <w:rPr>
          <w:b/>
          <w:bCs/>
        </w:rPr>
      </w:pPr>
    </w:p>
    <w:p w14:paraId="223FF40E" w14:textId="77777777" w:rsidR="0053253C" w:rsidRDefault="0053253C" w:rsidP="00715413">
      <w:pPr>
        <w:rPr>
          <w:b/>
          <w:bCs/>
        </w:rPr>
      </w:pPr>
    </w:p>
    <w:p w14:paraId="4DA5C220" w14:textId="77777777" w:rsidR="0053253C" w:rsidRDefault="0053253C" w:rsidP="00715413">
      <w:pPr>
        <w:rPr>
          <w:b/>
          <w:bCs/>
        </w:rPr>
      </w:pPr>
    </w:p>
    <w:p w14:paraId="584629FF" w14:textId="0A828E9D" w:rsidR="005C583D" w:rsidRDefault="005C583D" w:rsidP="00715413">
      <w:r w:rsidRPr="005C583D">
        <w:rPr>
          <w:b/>
          <w:bCs/>
        </w:rPr>
        <w:lastRenderedPageBreak/>
        <w:t>Project #</w:t>
      </w:r>
      <w:r w:rsidR="007E0273">
        <w:rPr>
          <w:b/>
          <w:bCs/>
        </w:rPr>
        <w:t>5</w:t>
      </w:r>
      <w:r w:rsidRPr="005C583D">
        <w:rPr>
          <w:b/>
          <w:bCs/>
        </w:rPr>
        <w:t>:</w:t>
      </w:r>
      <w:r>
        <w:t xml:space="preserve"> using the try and catch statement with the while loop</w:t>
      </w:r>
    </w:p>
    <w:p w14:paraId="4A46FD7F" w14:textId="42EDE1D9" w:rsidR="005C583D" w:rsidRDefault="005D6405" w:rsidP="00715413">
      <w:r>
        <w:rPr>
          <w:noProof/>
        </w:rPr>
        <w:drawing>
          <wp:inline distT="0" distB="0" distL="0" distR="0" wp14:anchorId="3AFE22F1" wp14:editId="00953D2B">
            <wp:extent cx="5943600" cy="3966210"/>
            <wp:effectExtent l="0" t="0" r="0" b="0"/>
            <wp:docPr id="7" name="Picture 7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text, application, email&#10;&#10;Description automatically generated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66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570A49" w14:textId="1CC2E7F8" w:rsidR="000D6FCA" w:rsidRDefault="000D6FCA" w:rsidP="00715413"/>
    <w:p w14:paraId="2C2E43AE" w14:textId="77777777" w:rsidR="00C47E49" w:rsidRDefault="00C47E49">
      <w:pPr>
        <w:rPr>
          <w:b/>
          <w:bCs/>
        </w:rPr>
      </w:pPr>
      <w:r>
        <w:rPr>
          <w:b/>
          <w:bCs/>
        </w:rPr>
        <w:br w:type="page"/>
      </w:r>
    </w:p>
    <w:p w14:paraId="28E1EBBB" w14:textId="784FE5C2" w:rsidR="000D6FCA" w:rsidRDefault="00C47E49" w:rsidP="00715413">
      <w:r>
        <w:rPr>
          <w:b/>
          <w:bCs/>
        </w:rPr>
        <w:lastRenderedPageBreak/>
        <w:t>Project #5 (</w:t>
      </w:r>
      <w:r>
        <w:t>Introducing GUI interfaces using Tkinter)</w:t>
      </w:r>
    </w:p>
    <w:p w14:paraId="79F0028E" w14:textId="70314013" w:rsidR="00C47E49" w:rsidRDefault="00C47E49" w:rsidP="00715413">
      <w:pPr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15C1CA2F" wp14:editId="7A7AF634">
            <wp:extent cx="5943600" cy="3020695"/>
            <wp:effectExtent l="0" t="0" r="0" b="8255"/>
            <wp:docPr id="9" name="Picture 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Text&#10;&#10;Description automatically generated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20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bCs/>
          <w:noProof/>
        </w:rPr>
        <w:drawing>
          <wp:inline distT="0" distB="0" distL="0" distR="0" wp14:anchorId="4433CA56" wp14:editId="6E70CC06">
            <wp:extent cx="5943600" cy="2679065"/>
            <wp:effectExtent l="0" t="0" r="0" b="6985"/>
            <wp:docPr id="11" name="Picture 1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Text&#10;&#10;Description automatically generated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79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740C4B" w14:textId="7B086898" w:rsidR="001455D3" w:rsidRDefault="001455D3" w:rsidP="00715413">
      <w:pPr>
        <w:rPr>
          <w:b/>
          <w:bCs/>
        </w:rPr>
      </w:pPr>
    </w:p>
    <w:p w14:paraId="0CA176C6" w14:textId="23E38FB9" w:rsidR="001455D3" w:rsidRDefault="001455D3" w:rsidP="00715413">
      <w:r w:rsidRPr="00A54AD7">
        <w:rPr>
          <w:b/>
          <w:bCs/>
          <w:color w:val="FF0000"/>
        </w:rPr>
        <w:t>Challenge Exercise #</w:t>
      </w:r>
      <w:r w:rsidR="0053253C">
        <w:rPr>
          <w:b/>
          <w:bCs/>
          <w:color w:val="FF0000"/>
        </w:rPr>
        <w:t>5</w:t>
      </w:r>
      <w:r>
        <w:rPr>
          <w:b/>
          <w:bCs/>
          <w:color w:val="FF0000"/>
        </w:rPr>
        <w:t xml:space="preserve">: </w:t>
      </w:r>
      <w:r>
        <w:t xml:space="preserve">Continuing with project #5, add the address, city, state with </w:t>
      </w:r>
      <w:r w:rsidR="004A1370">
        <w:t>zip code</w:t>
      </w:r>
      <w:r>
        <w:t xml:space="preserve"> and transfer the information to a text file.</w:t>
      </w:r>
    </w:p>
    <w:p w14:paraId="2075FD09" w14:textId="69790B8C" w:rsidR="001455D3" w:rsidRDefault="001455D3" w:rsidP="00715413"/>
    <w:p w14:paraId="61C6E105" w14:textId="5CD997AB" w:rsidR="001455D3" w:rsidRDefault="001455D3" w:rsidP="001455D3">
      <w:pPr>
        <w:jc w:val="center"/>
        <w:rPr>
          <w:b/>
          <w:bCs/>
          <w:color w:val="FF0000"/>
        </w:rPr>
      </w:pPr>
      <w:r w:rsidRPr="00A54AD7">
        <w:rPr>
          <w:b/>
          <w:bCs/>
          <w:color w:val="FF0000"/>
        </w:rPr>
        <w:t>#</w:t>
      </w:r>
      <w:r w:rsidR="0053253C">
        <w:rPr>
          <w:b/>
          <w:bCs/>
          <w:color w:val="FF0000"/>
        </w:rPr>
        <w:t>5</w:t>
      </w:r>
      <w:r w:rsidRPr="00A54AD7">
        <w:rPr>
          <w:b/>
          <w:bCs/>
          <w:color w:val="FF0000"/>
        </w:rPr>
        <w:t xml:space="preserve"> print screen the running application with code below here.</w:t>
      </w:r>
    </w:p>
    <w:p w14:paraId="63BCEC6C" w14:textId="77777777" w:rsidR="001455D3" w:rsidRPr="001455D3" w:rsidRDefault="001455D3" w:rsidP="00715413"/>
    <w:p w14:paraId="6B6F0294" w14:textId="6E954245" w:rsidR="00C47E49" w:rsidRDefault="00C47E49" w:rsidP="00715413"/>
    <w:p w14:paraId="2872C356" w14:textId="77777777" w:rsidR="00745264" w:rsidRDefault="00745264" w:rsidP="00745264"/>
    <w:p w14:paraId="55BC937B" w14:textId="663A0795" w:rsidR="00745264" w:rsidRDefault="00745264" w:rsidP="00745264">
      <w:r w:rsidRPr="00842344">
        <w:rPr>
          <w:b/>
          <w:bCs/>
          <w:color w:val="FF0000"/>
        </w:rPr>
        <w:t>Challenge Exercise #</w:t>
      </w:r>
      <w:r w:rsidR="0053253C">
        <w:rPr>
          <w:b/>
          <w:bCs/>
          <w:color w:val="FF0000"/>
        </w:rPr>
        <w:t>6</w:t>
      </w:r>
      <w:r w:rsidRPr="00842344">
        <w:rPr>
          <w:b/>
          <w:bCs/>
          <w:color w:val="FF0000"/>
        </w:rPr>
        <w:t>:</w:t>
      </w:r>
      <w:r w:rsidRPr="00842344">
        <w:rPr>
          <w:color w:val="FF0000"/>
        </w:rPr>
        <w:t xml:space="preserve"> </w:t>
      </w:r>
      <w:r>
        <w:t xml:space="preserve">create a </w:t>
      </w:r>
      <w:r w:rsidRPr="00363F42">
        <w:rPr>
          <w:b/>
          <w:bCs/>
        </w:rPr>
        <w:t>GUI</w:t>
      </w:r>
      <w:r>
        <w:t xml:space="preserve"> interface that will write 3 numbers and sum + averages the total into a text file.</w:t>
      </w:r>
    </w:p>
    <w:p w14:paraId="3E72BC56" w14:textId="77777777" w:rsidR="00745264" w:rsidRDefault="00745264" w:rsidP="00745264"/>
    <w:p w14:paraId="52B0033C" w14:textId="77777777" w:rsidR="00745264" w:rsidRPr="00906FB3" w:rsidRDefault="00745264" w:rsidP="00745264">
      <w:pPr>
        <w:spacing w:after="0" w:line="240" w:lineRule="auto"/>
        <w:rPr>
          <w:b/>
          <w:bCs/>
        </w:rPr>
      </w:pPr>
      <w:r w:rsidRPr="00906FB3">
        <w:rPr>
          <w:b/>
          <w:bCs/>
        </w:rPr>
        <w:t>Example output in the text file</w:t>
      </w:r>
    </w:p>
    <w:p w14:paraId="45790663" w14:textId="77777777" w:rsidR="00745264" w:rsidRDefault="00745264" w:rsidP="00745264">
      <w:pPr>
        <w:spacing w:after="0" w:line="240" w:lineRule="auto"/>
      </w:pPr>
      <w:r>
        <w:t>The three numbers are: 1, 2 and 3</w:t>
      </w:r>
    </w:p>
    <w:p w14:paraId="4EF6EBE4" w14:textId="77777777" w:rsidR="00745264" w:rsidRDefault="00745264" w:rsidP="00745264">
      <w:pPr>
        <w:spacing w:after="0" w:line="240" w:lineRule="auto"/>
      </w:pPr>
      <w:r>
        <w:t>The total is 6</w:t>
      </w:r>
    </w:p>
    <w:p w14:paraId="71C46131" w14:textId="77777777" w:rsidR="00745264" w:rsidRDefault="00745264" w:rsidP="00745264">
      <w:pPr>
        <w:spacing w:after="0" w:line="240" w:lineRule="auto"/>
      </w:pPr>
      <w:r>
        <w:t>The average is 2</w:t>
      </w:r>
    </w:p>
    <w:p w14:paraId="15D18D10" w14:textId="77777777" w:rsidR="00745264" w:rsidRDefault="00745264" w:rsidP="00745264"/>
    <w:p w14:paraId="231D66D2" w14:textId="71E7154F" w:rsidR="00745264" w:rsidRDefault="00745264" w:rsidP="00745264">
      <w:pPr>
        <w:jc w:val="center"/>
        <w:rPr>
          <w:b/>
          <w:bCs/>
          <w:color w:val="FF0000"/>
        </w:rPr>
      </w:pPr>
      <w:r w:rsidRPr="00A54AD7">
        <w:rPr>
          <w:b/>
          <w:bCs/>
          <w:color w:val="FF0000"/>
        </w:rPr>
        <w:t>#</w:t>
      </w:r>
      <w:r w:rsidR="0053253C">
        <w:rPr>
          <w:b/>
          <w:bCs/>
          <w:color w:val="FF0000"/>
        </w:rPr>
        <w:t xml:space="preserve">6 </w:t>
      </w:r>
      <w:r w:rsidRPr="00A54AD7">
        <w:rPr>
          <w:b/>
          <w:bCs/>
          <w:color w:val="FF0000"/>
        </w:rPr>
        <w:t>print screen the running application with code below here.</w:t>
      </w:r>
    </w:p>
    <w:p w14:paraId="39FE4F1F" w14:textId="77777777" w:rsidR="00745264" w:rsidRDefault="00745264" w:rsidP="00745264">
      <w:pPr>
        <w:jc w:val="center"/>
      </w:pPr>
    </w:p>
    <w:p w14:paraId="6C2E2104" w14:textId="548E05D2" w:rsidR="00745264" w:rsidRDefault="00745264" w:rsidP="00745264">
      <w:r w:rsidRPr="0090118D">
        <w:rPr>
          <w:b/>
          <w:bCs/>
          <w:color w:val="FF0000"/>
        </w:rPr>
        <w:t>Challenge Exercise #</w:t>
      </w:r>
      <w:r w:rsidR="0053253C">
        <w:rPr>
          <w:b/>
          <w:bCs/>
          <w:color w:val="FF0000"/>
        </w:rPr>
        <w:t>7</w:t>
      </w:r>
      <w:r w:rsidRPr="0090118D">
        <w:rPr>
          <w:b/>
          <w:bCs/>
          <w:color w:val="FF0000"/>
        </w:rPr>
        <w:t>:</w:t>
      </w:r>
      <w:r w:rsidRPr="0090118D">
        <w:rPr>
          <w:color w:val="FF0000"/>
        </w:rPr>
        <w:t xml:space="preserve"> </w:t>
      </w:r>
      <w:r>
        <w:t>create a console (</w:t>
      </w:r>
      <w:r w:rsidRPr="003A3DBE">
        <w:rPr>
          <w:b/>
          <w:bCs/>
        </w:rPr>
        <w:t>NO GUI</w:t>
      </w:r>
      <w:r>
        <w:t xml:space="preserve">) application that will ask the user to enter the full name, with the grade of the midterm and final exam and </w:t>
      </w:r>
      <w:r w:rsidRPr="00EA7B5C">
        <w:rPr>
          <w:b/>
          <w:bCs/>
        </w:rPr>
        <w:t>write</w:t>
      </w:r>
      <w:r>
        <w:t xml:space="preserve"> the </w:t>
      </w:r>
      <w:r w:rsidRPr="00EA7B5C">
        <w:rPr>
          <w:b/>
          <w:bCs/>
        </w:rPr>
        <w:t>average</w:t>
      </w:r>
      <w:r>
        <w:t xml:space="preserve"> grade with </w:t>
      </w:r>
      <w:r w:rsidRPr="00EA7B5C">
        <w:rPr>
          <w:b/>
          <w:bCs/>
        </w:rPr>
        <w:t>letter</w:t>
      </w:r>
      <w:r>
        <w:t xml:space="preserve"> grade into a text file. Use the table as a guide. Use also the try statement for this application. Make sure to append the data and </w:t>
      </w:r>
      <w:r w:rsidRPr="00EA7B5C">
        <w:rPr>
          <w:b/>
          <w:bCs/>
        </w:rPr>
        <w:t>read</w:t>
      </w:r>
      <w:r>
        <w:t xml:space="preserve"> the content of the file also.</w:t>
      </w:r>
    </w:p>
    <w:p w14:paraId="40B57E9B" w14:textId="77777777" w:rsidR="00745264" w:rsidRDefault="00745264" w:rsidP="00745264">
      <w:r>
        <w:t xml:space="preserve">Use the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745264" w14:paraId="3DC0AF93" w14:textId="77777777" w:rsidTr="00991210">
        <w:tc>
          <w:tcPr>
            <w:tcW w:w="4675" w:type="dxa"/>
          </w:tcPr>
          <w:p w14:paraId="0DC6C65F" w14:textId="77777777" w:rsidR="00745264" w:rsidRDefault="00745264" w:rsidP="00991210">
            <w:r>
              <w:t>90-100</w:t>
            </w:r>
          </w:p>
        </w:tc>
        <w:tc>
          <w:tcPr>
            <w:tcW w:w="4675" w:type="dxa"/>
          </w:tcPr>
          <w:p w14:paraId="1DB4D79F" w14:textId="77777777" w:rsidR="00745264" w:rsidRDefault="00745264" w:rsidP="00991210">
            <w:r>
              <w:t>Letter grade A</w:t>
            </w:r>
          </w:p>
        </w:tc>
      </w:tr>
      <w:tr w:rsidR="00745264" w14:paraId="6906D2E2" w14:textId="77777777" w:rsidTr="00991210">
        <w:tc>
          <w:tcPr>
            <w:tcW w:w="4675" w:type="dxa"/>
          </w:tcPr>
          <w:p w14:paraId="241C78D0" w14:textId="77777777" w:rsidR="00745264" w:rsidRDefault="00745264" w:rsidP="00991210">
            <w:r>
              <w:t>80-89</w:t>
            </w:r>
          </w:p>
        </w:tc>
        <w:tc>
          <w:tcPr>
            <w:tcW w:w="4675" w:type="dxa"/>
          </w:tcPr>
          <w:p w14:paraId="7353984E" w14:textId="77777777" w:rsidR="00745264" w:rsidRDefault="00745264" w:rsidP="00991210">
            <w:r>
              <w:t>Letter grade B</w:t>
            </w:r>
          </w:p>
        </w:tc>
      </w:tr>
      <w:tr w:rsidR="00745264" w14:paraId="0E1FDF7B" w14:textId="77777777" w:rsidTr="00991210">
        <w:tc>
          <w:tcPr>
            <w:tcW w:w="4675" w:type="dxa"/>
          </w:tcPr>
          <w:p w14:paraId="45D50D54" w14:textId="77777777" w:rsidR="00745264" w:rsidRDefault="00745264" w:rsidP="00991210">
            <w:r>
              <w:t>70-79</w:t>
            </w:r>
          </w:p>
        </w:tc>
        <w:tc>
          <w:tcPr>
            <w:tcW w:w="4675" w:type="dxa"/>
          </w:tcPr>
          <w:p w14:paraId="196D3891" w14:textId="77777777" w:rsidR="00745264" w:rsidRDefault="00745264" w:rsidP="00991210">
            <w:r>
              <w:t>Letter grade C</w:t>
            </w:r>
          </w:p>
        </w:tc>
      </w:tr>
      <w:tr w:rsidR="00745264" w14:paraId="708176F8" w14:textId="77777777" w:rsidTr="00991210">
        <w:tc>
          <w:tcPr>
            <w:tcW w:w="4675" w:type="dxa"/>
          </w:tcPr>
          <w:p w14:paraId="77CD2C20" w14:textId="77777777" w:rsidR="00745264" w:rsidRDefault="00745264" w:rsidP="00991210">
            <w:r>
              <w:t>60-69</w:t>
            </w:r>
          </w:p>
        </w:tc>
        <w:tc>
          <w:tcPr>
            <w:tcW w:w="4675" w:type="dxa"/>
          </w:tcPr>
          <w:p w14:paraId="1522BB8B" w14:textId="77777777" w:rsidR="00745264" w:rsidRDefault="00745264" w:rsidP="00991210">
            <w:r>
              <w:t>Letter grade D</w:t>
            </w:r>
          </w:p>
        </w:tc>
      </w:tr>
      <w:tr w:rsidR="00745264" w14:paraId="68E7D634" w14:textId="77777777" w:rsidTr="00991210">
        <w:tc>
          <w:tcPr>
            <w:tcW w:w="4675" w:type="dxa"/>
          </w:tcPr>
          <w:p w14:paraId="31BE0021" w14:textId="77777777" w:rsidR="00745264" w:rsidRDefault="00745264" w:rsidP="00991210">
            <w:r>
              <w:t>Under 60</w:t>
            </w:r>
          </w:p>
        </w:tc>
        <w:tc>
          <w:tcPr>
            <w:tcW w:w="4675" w:type="dxa"/>
          </w:tcPr>
          <w:p w14:paraId="6117CB87" w14:textId="77777777" w:rsidR="00745264" w:rsidRDefault="00745264" w:rsidP="00991210">
            <w:r>
              <w:t>Letter grade F</w:t>
            </w:r>
          </w:p>
        </w:tc>
      </w:tr>
    </w:tbl>
    <w:p w14:paraId="211172C4" w14:textId="77777777" w:rsidR="00745264" w:rsidRDefault="00745264" w:rsidP="00745264"/>
    <w:p w14:paraId="356C95EE" w14:textId="77777777" w:rsidR="00745264" w:rsidRDefault="00745264" w:rsidP="00745264"/>
    <w:p w14:paraId="21C0A54D" w14:textId="0ABAAA6D" w:rsidR="00745264" w:rsidRDefault="00745264" w:rsidP="00745264">
      <w:pPr>
        <w:jc w:val="center"/>
        <w:rPr>
          <w:b/>
          <w:bCs/>
          <w:color w:val="FF0000"/>
        </w:rPr>
      </w:pPr>
      <w:r w:rsidRPr="00A54AD7">
        <w:rPr>
          <w:b/>
          <w:bCs/>
          <w:color w:val="FF0000"/>
        </w:rPr>
        <w:t>#</w:t>
      </w:r>
      <w:r w:rsidR="0053253C">
        <w:rPr>
          <w:b/>
          <w:bCs/>
          <w:color w:val="FF0000"/>
        </w:rPr>
        <w:t>7</w:t>
      </w:r>
      <w:r w:rsidRPr="00A54AD7">
        <w:rPr>
          <w:b/>
          <w:bCs/>
          <w:color w:val="FF0000"/>
        </w:rPr>
        <w:t xml:space="preserve"> print screen the running application with code below here.</w:t>
      </w:r>
    </w:p>
    <w:p w14:paraId="76924CA4" w14:textId="77777777" w:rsidR="00745264" w:rsidRDefault="00745264" w:rsidP="00745264"/>
    <w:p w14:paraId="65932F54" w14:textId="558D8EE0" w:rsidR="00745264" w:rsidRDefault="00745264" w:rsidP="00745264">
      <w:r w:rsidRPr="00612488">
        <w:rPr>
          <w:b/>
          <w:bCs/>
          <w:color w:val="FF0000"/>
        </w:rPr>
        <w:t>Challenge Exercise #</w:t>
      </w:r>
      <w:r w:rsidR="0053253C">
        <w:rPr>
          <w:b/>
          <w:bCs/>
          <w:color w:val="FF0000"/>
        </w:rPr>
        <w:t>8</w:t>
      </w:r>
      <w:r w:rsidRPr="00612488">
        <w:rPr>
          <w:b/>
          <w:bCs/>
          <w:color w:val="FF0000"/>
        </w:rPr>
        <w:t>:</w:t>
      </w:r>
      <w:r w:rsidRPr="00612488">
        <w:rPr>
          <w:color w:val="FF0000"/>
        </w:rPr>
        <w:t xml:space="preserve"> </w:t>
      </w:r>
      <w:r>
        <w:t>create a console application (</w:t>
      </w:r>
      <w:r w:rsidRPr="003A3DBE">
        <w:rPr>
          <w:b/>
          <w:bCs/>
        </w:rPr>
        <w:t>NO GUI</w:t>
      </w:r>
      <w:r>
        <w:t>) that will write random numbers from 1-10 into a text file and read the contents.</w:t>
      </w:r>
    </w:p>
    <w:p w14:paraId="5A8B9E2D" w14:textId="011032A9" w:rsidR="00745264" w:rsidRDefault="00745264" w:rsidP="00745264">
      <w:pPr>
        <w:jc w:val="center"/>
        <w:rPr>
          <w:b/>
          <w:bCs/>
          <w:color w:val="FF0000"/>
        </w:rPr>
      </w:pPr>
      <w:r w:rsidRPr="00A54AD7">
        <w:rPr>
          <w:b/>
          <w:bCs/>
          <w:color w:val="FF0000"/>
        </w:rPr>
        <w:t>#</w:t>
      </w:r>
      <w:r w:rsidR="0053253C">
        <w:rPr>
          <w:b/>
          <w:bCs/>
          <w:color w:val="FF0000"/>
        </w:rPr>
        <w:t>8</w:t>
      </w:r>
      <w:r w:rsidRPr="00A54AD7">
        <w:rPr>
          <w:b/>
          <w:bCs/>
          <w:color w:val="FF0000"/>
        </w:rPr>
        <w:t xml:space="preserve"> print screen the running application with code below here.</w:t>
      </w:r>
    </w:p>
    <w:p w14:paraId="6F1C36E4" w14:textId="3E7DD055" w:rsidR="00745264" w:rsidRDefault="00745264" w:rsidP="00715413"/>
    <w:p w14:paraId="7BAE219F" w14:textId="77777777" w:rsidR="00745264" w:rsidRDefault="00745264" w:rsidP="00715413"/>
    <w:p w14:paraId="4151B6DF" w14:textId="3BDA29C5" w:rsidR="000D6FCA" w:rsidRPr="000D6FCA" w:rsidRDefault="000D6FCA" w:rsidP="000D6FCA">
      <w:pPr>
        <w:jc w:val="center"/>
        <w:rPr>
          <w:b/>
          <w:bCs/>
          <w:color w:val="FF0000"/>
        </w:rPr>
      </w:pPr>
      <w:r w:rsidRPr="000D6FCA">
        <w:rPr>
          <w:b/>
          <w:bCs/>
          <w:color w:val="FF0000"/>
        </w:rPr>
        <w:t>Submit this document to Module 6 Class Exercise.</w:t>
      </w:r>
    </w:p>
    <w:p w14:paraId="0F64D8B7" w14:textId="2ADA9A35" w:rsidR="00B668C9" w:rsidRDefault="00B668C9" w:rsidP="00715413"/>
    <w:p w14:paraId="1F5A9FCC" w14:textId="77777777" w:rsidR="00B668C9" w:rsidRDefault="00B668C9" w:rsidP="00715413"/>
    <w:p w14:paraId="3B86F0D2" w14:textId="77777777" w:rsidR="00770218" w:rsidRDefault="00770218" w:rsidP="00E90667"/>
    <w:sectPr w:rsidR="00770218">
      <w:headerReference w:type="default" r:id="rId19"/>
      <w:footerReference w:type="default" r:id="rId2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4C2CDD" w14:textId="77777777" w:rsidR="00C02947" w:rsidRDefault="00C02947" w:rsidP="00E90667">
      <w:pPr>
        <w:spacing w:after="0" w:line="240" w:lineRule="auto"/>
      </w:pPr>
      <w:r>
        <w:separator/>
      </w:r>
    </w:p>
  </w:endnote>
  <w:endnote w:type="continuationSeparator" w:id="0">
    <w:p w14:paraId="7E16B863" w14:textId="77777777" w:rsidR="00C02947" w:rsidRDefault="00C02947" w:rsidP="00E9066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41169420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B49D1DB" w14:textId="7BDB06AB" w:rsidR="00916EA1" w:rsidRDefault="00916EA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7805799" w14:textId="77777777" w:rsidR="00916EA1" w:rsidRDefault="00916EA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40C052" w14:textId="77777777" w:rsidR="00C02947" w:rsidRDefault="00C02947" w:rsidP="00E90667">
      <w:pPr>
        <w:spacing w:after="0" w:line="240" w:lineRule="auto"/>
      </w:pPr>
      <w:r>
        <w:separator/>
      </w:r>
    </w:p>
  </w:footnote>
  <w:footnote w:type="continuationSeparator" w:id="0">
    <w:p w14:paraId="0C571A6C" w14:textId="77777777" w:rsidR="00C02947" w:rsidRDefault="00C02947" w:rsidP="00E9066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F05116" w14:textId="57EF4047" w:rsidR="00E90667" w:rsidRDefault="00E90667">
    <w:pPr>
      <w:pStyle w:val="Header"/>
    </w:pPr>
    <w:r>
      <w:t>Santa Ana College</w:t>
    </w:r>
  </w:p>
  <w:p w14:paraId="1081B89D" w14:textId="72A5A081" w:rsidR="00E90667" w:rsidRDefault="00E90667">
    <w:pPr>
      <w:pStyle w:val="Header"/>
    </w:pPr>
    <w:r>
      <w:t>CMPR114</w:t>
    </w:r>
  </w:p>
  <w:p w14:paraId="570B7956" w14:textId="2ECAECE2" w:rsidR="00E90667" w:rsidRDefault="00245450" w:rsidP="00245450">
    <w:pPr>
      <w:pStyle w:val="Header"/>
    </w:pPr>
    <w:r w:rsidRPr="00245450">
      <w:t>m6 chapter 6 Files and Exceptions GUI Interfaces + class exercise #5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304AF7"/>
    <w:multiLevelType w:val="hybridMultilevel"/>
    <w:tmpl w:val="47A87F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9490119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A2NTEwtDS3tDAwsTBQ0lEKTi0uzszPAykwrQUA8FcSUCwAAAA="/>
  </w:docVars>
  <w:rsids>
    <w:rsidRoot w:val="00253A27"/>
    <w:rsid w:val="00063D83"/>
    <w:rsid w:val="000A388A"/>
    <w:rsid w:val="000D6FCA"/>
    <w:rsid w:val="00101A18"/>
    <w:rsid w:val="001455D3"/>
    <w:rsid w:val="001C21D1"/>
    <w:rsid w:val="00225B32"/>
    <w:rsid w:val="00245450"/>
    <w:rsid w:val="00253A27"/>
    <w:rsid w:val="002D1045"/>
    <w:rsid w:val="00335BF6"/>
    <w:rsid w:val="003713EE"/>
    <w:rsid w:val="0038724C"/>
    <w:rsid w:val="003A3DBE"/>
    <w:rsid w:val="00451E4D"/>
    <w:rsid w:val="00457A45"/>
    <w:rsid w:val="004959CF"/>
    <w:rsid w:val="004A0F81"/>
    <w:rsid w:val="004A1370"/>
    <w:rsid w:val="0053253C"/>
    <w:rsid w:val="005727FE"/>
    <w:rsid w:val="00590337"/>
    <w:rsid w:val="005C583D"/>
    <w:rsid w:val="005D6405"/>
    <w:rsid w:val="00620C20"/>
    <w:rsid w:val="00715413"/>
    <w:rsid w:val="007220CB"/>
    <w:rsid w:val="00731A21"/>
    <w:rsid w:val="00745264"/>
    <w:rsid w:val="00770218"/>
    <w:rsid w:val="007E0273"/>
    <w:rsid w:val="00916EA1"/>
    <w:rsid w:val="009F5F19"/>
    <w:rsid w:val="00A54AD7"/>
    <w:rsid w:val="00B26079"/>
    <w:rsid w:val="00B668C9"/>
    <w:rsid w:val="00C02947"/>
    <w:rsid w:val="00C123BA"/>
    <w:rsid w:val="00C47E49"/>
    <w:rsid w:val="00D2612A"/>
    <w:rsid w:val="00E04F43"/>
    <w:rsid w:val="00E05A3B"/>
    <w:rsid w:val="00E90667"/>
    <w:rsid w:val="00F919F3"/>
    <w:rsid w:val="00FB718E"/>
    <w:rsid w:val="00FE2721"/>
    <w:rsid w:val="00FF05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E5FA4F"/>
  <w15:chartTrackingRefBased/>
  <w15:docId w15:val="{E9337746-3BB0-4CBF-9569-3464775E8C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906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90667"/>
  </w:style>
  <w:style w:type="paragraph" w:styleId="Footer">
    <w:name w:val="footer"/>
    <w:basedOn w:val="Normal"/>
    <w:link w:val="FooterChar"/>
    <w:uiPriority w:val="99"/>
    <w:unhideWhenUsed/>
    <w:rsid w:val="00E906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90667"/>
  </w:style>
  <w:style w:type="paragraph" w:styleId="ListParagraph">
    <w:name w:val="List Paragraph"/>
    <w:basedOn w:val="Normal"/>
    <w:uiPriority w:val="34"/>
    <w:qFormat/>
    <w:rsid w:val="00E90667"/>
    <w:pPr>
      <w:ind w:left="720"/>
      <w:contextualSpacing/>
    </w:pPr>
  </w:style>
  <w:style w:type="table" w:styleId="TableGrid">
    <w:name w:val="Table Grid"/>
    <w:basedOn w:val="TableNormal"/>
    <w:uiPriority w:val="39"/>
    <w:rsid w:val="0074526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tmp"/><Relationship Id="rId13" Type="http://schemas.openxmlformats.org/officeDocument/2006/relationships/image" Target="media/image7.tmp"/><Relationship Id="rId18" Type="http://schemas.openxmlformats.org/officeDocument/2006/relationships/image" Target="media/image12.tmp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1.tmp"/><Relationship Id="rId12" Type="http://schemas.openxmlformats.org/officeDocument/2006/relationships/image" Target="media/image6.tmp"/><Relationship Id="rId17" Type="http://schemas.openxmlformats.org/officeDocument/2006/relationships/image" Target="media/image11.tmp"/><Relationship Id="rId2" Type="http://schemas.openxmlformats.org/officeDocument/2006/relationships/styles" Target="styles.xml"/><Relationship Id="rId16" Type="http://schemas.openxmlformats.org/officeDocument/2006/relationships/image" Target="media/image10.tmp"/><Relationship Id="rId20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tmp"/><Relationship Id="rId5" Type="http://schemas.openxmlformats.org/officeDocument/2006/relationships/footnotes" Target="footnotes.xml"/><Relationship Id="rId15" Type="http://schemas.openxmlformats.org/officeDocument/2006/relationships/image" Target="media/image9.tmp"/><Relationship Id="rId10" Type="http://schemas.openxmlformats.org/officeDocument/2006/relationships/image" Target="media/image4.tmp"/><Relationship Id="rId19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tmp"/><Relationship Id="rId14" Type="http://schemas.openxmlformats.org/officeDocument/2006/relationships/image" Target="media/image8.tmp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6</TotalTime>
  <Pages>8</Pages>
  <Words>423</Words>
  <Characters>2416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chi</dc:creator>
  <cp:keywords/>
  <dc:description/>
  <cp:lastModifiedBy>techi</cp:lastModifiedBy>
  <cp:revision>38</cp:revision>
  <dcterms:created xsi:type="dcterms:W3CDTF">2022-09-22T21:00:00Z</dcterms:created>
  <dcterms:modified xsi:type="dcterms:W3CDTF">2022-09-27T22:42:00Z</dcterms:modified>
</cp:coreProperties>
</file>